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CB144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he Vulnerable Program</w:t>
      </w:r>
    </w:p>
    <w:p w14:paraId="19D9E7E4" w14:textId="57A1CB07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74F6A408" w14:textId="34FFB49A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50C04EC9" w14:textId="7C9B62DC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sectPr w:rsidR="00FB1EF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DEE28" w14:textId="77777777" w:rsidR="003B63D0" w:rsidRDefault="003B63D0" w:rsidP="006B1493">
      <w:r>
        <w:separator/>
      </w:r>
    </w:p>
  </w:endnote>
  <w:endnote w:type="continuationSeparator" w:id="0">
    <w:p w14:paraId="4086B413" w14:textId="77777777" w:rsidR="003B63D0" w:rsidRDefault="003B63D0" w:rsidP="006B1493">
      <w:r>
        <w:continuationSeparator/>
      </w:r>
    </w:p>
  </w:endnote>
  <w:endnote w:type="continuationNotice" w:id="1">
    <w:p w14:paraId="2D1886E3" w14:textId="77777777" w:rsidR="003B63D0" w:rsidRDefault="003B63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04E41" w14:textId="77777777" w:rsidR="003B63D0" w:rsidRDefault="003B63D0" w:rsidP="006B1493">
      <w:r>
        <w:separator/>
      </w:r>
    </w:p>
  </w:footnote>
  <w:footnote w:type="continuationSeparator" w:id="0">
    <w:p w14:paraId="5224A638" w14:textId="77777777" w:rsidR="003B63D0" w:rsidRDefault="003B63D0" w:rsidP="006B1493">
      <w:r>
        <w:continuationSeparator/>
      </w:r>
    </w:p>
  </w:footnote>
  <w:footnote w:type="continuationNotice" w:id="1">
    <w:p w14:paraId="03BD916F" w14:textId="77777777" w:rsidR="003B63D0" w:rsidRDefault="003B63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4FABRUM+8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4493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4626C"/>
    <w:rsid w:val="00153747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B63D0"/>
    <w:rsid w:val="003B6BCD"/>
    <w:rsid w:val="003C2C5D"/>
    <w:rsid w:val="003C45D6"/>
    <w:rsid w:val="003C7F18"/>
    <w:rsid w:val="003D3702"/>
    <w:rsid w:val="003E218D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C8A"/>
    <w:rsid w:val="00685450"/>
    <w:rsid w:val="006976AD"/>
    <w:rsid w:val="006B06F9"/>
    <w:rsid w:val="006B1493"/>
    <w:rsid w:val="006B3D59"/>
    <w:rsid w:val="006B5DC6"/>
    <w:rsid w:val="006C077C"/>
    <w:rsid w:val="006C4B91"/>
    <w:rsid w:val="006C56ED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7A80"/>
    <w:rsid w:val="007E0836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C0170"/>
    <w:rsid w:val="008D0FC4"/>
    <w:rsid w:val="008D330C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489E"/>
    <w:rsid w:val="00EA6B42"/>
    <w:rsid w:val="00EB2897"/>
    <w:rsid w:val="00EB417C"/>
    <w:rsid w:val="00EC024E"/>
    <w:rsid w:val="00ED5644"/>
    <w:rsid w:val="00EE20D3"/>
    <w:rsid w:val="00EE5056"/>
    <w:rsid w:val="00EE7011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3EC8"/>
    <w:rsid w:val="00FB1EF4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6</TotalTime>
  <Pages>2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50</cp:revision>
  <cp:lastPrinted>2021-10-06T21:44:00Z</cp:lastPrinted>
  <dcterms:created xsi:type="dcterms:W3CDTF">2021-10-06T01:00:00Z</dcterms:created>
  <dcterms:modified xsi:type="dcterms:W3CDTF">2021-10-25T05:23:00Z</dcterms:modified>
</cp:coreProperties>
</file>